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1" w:name="Xee2c106bd4b33186459c852bb38006e949a7950"/>
    <w:p>
      <w:pPr>
        <w:pStyle w:val="Heading1"/>
      </w:pPr>
      <w:r>
        <w:t xml:space="preserve">INTERNSHIP APPLICATION LETTER FOR ORTHODO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eputable Orthodontic Clinic/Institution</w:t>
      </w:r>
      <w:r>
        <w:br/>
      </w:r>
      <w:r>
        <w:t xml:space="preserve">Islamabad, Capital Territory</w:t>
      </w:r>
      <w:r>
        <w:br/>
      </w:r>
      <w:r>
        <w:t xml:space="preserve">Pakistan</w:t>
      </w:r>
    </w:p>
    <w:bookmarkStart w:id="20" w:name="X4c12ac6d758f897bd5abefb16054745da749451"/>
    <w:p>
      <w:pPr>
        <w:pStyle w:val="Heading2"/>
      </w:pPr>
      <w:r>
        <w:t xml:space="preserve">Subject: Application for Orthodontist Internship Position</w:t>
      </w:r>
    </w:p>
    <w:p>
      <w:pPr>
        <w:pStyle w:val="FirstParagraph"/>
      </w:pPr>
      <w:r>
        <w:t xml:space="preserve">Dear Hiring Committee,</w:t>
      </w:r>
    </w:p>
    <w:p>
      <w:pPr>
        <w:pStyle w:val="BodyText"/>
      </w:pPr>
      <w:r>
        <w:t xml:space="preserve">It is with profound enthusiasm and professional dedication that I submit my application for the Orthodontist Internship position at your esteemed institution in Islamabad, Pakistan. As a recently graduated Doctor of Dental Surgery (DDS) from the University of Health Sciences Lahore with specialized training in orthodontics, I have meticulously prepared myself to contribute meaningfully to your clinic's mission of advancing oral healthcare excellence in Pakistan Islamabad. This</w:t>
      </w:r>
      <w:r>
        <w:t xml:space="preserve"> </w:t>
      </w:r>
      <w:r>
        <w:rPr>
          <w:iCs/>
          <w:i/>
        </w:rPr>
        <w:t xml:space="preserve">Internship Application Letter</w:t>
      </w:r>
      <w:r>
        <w:t xml:space="preserve"> </w:t>
      </w:r>
      <w:r>
        <w:t xml:space="preserve">serves as a formal expression of my commitment to pursuing orthodontic specialization within Pakistan's evolving dental landscape, where I believe my skills align perfectly with the transformative needs of our community.</w:t>
      </w:r>
    </w:p>
    <w:p>
      <w:pPr>
        <w:pStyle w:val="BodyText"/>
      </w:pPr>
      <w:r>
        <w:t xml:space="preserve">My academic journey culminated in a rigorous orthodontic residency program at the Punjab Institute of Dental Sciences, where I mastered advanced techniques including clear aligner therapy, traditional bracket systems, and digital treatment planning using CBCT technology. During my clinical rotations across public health centers in Lahore and Rawalpindi, I witnessed firsthand the critical gap in accessible orthodontic care for low-income populations—a challenge that deeply resonates with me as a Pakistani dental professional. This experience solidified my resolve to serve communities where aesthetic and functional dentistry remain underserved, particularly within Pakistan Islamabad’s diverse demographic spectrum spanning government employees, military personnel, and academic institutions. I am eager to apply my knowledge of malocclusion correction techniques while learning from your clinic's distinguished team that has pioneered orthodontic outreach programs in the Capital Territory.</w:t>
      </w:r>
    </w:p>
    <w:p>
      <w:pPr>
        <w:pStyle w:val="BodyText"/>
      </w:pPr>
      <w:r>
        <w:t xml:space="preserve">What distinguishes my application is my culturally attuned approach to patient care—a necessity for effective orthodontics in Pakistan Islamabad’s unique socio-cultural context. I have developed proficiency in communicating treatment plans using bilingual (Urdu/English) materials, recognizing that familial consent dynamics significantly influence adolescent orthodontic decisions here. During a community health camp at Rawalpindi Civil Hospital, I successfully managed cases involving cultural preferences for minimal appliance visibility among female patients—demonstrating my adaptability to local norms. Furthermore, I’ve conducted research on the prevalence of dental anomalies in Pakistani adolescents (published in</w:t>
      </w:r>
      <w:r>
        <w:t xml:space="preserve"> </w:t>
      </w:r>
      <w:r>
        <w:rPr>
          <w:iCs/>
          <w:i/>
        </w:rPr>
        <w:t xml:space="preserve">Pakistan Dental Journal</w:t>
      </w:r>
      <w:r>
        <w:t xml:space="preserve">, 2023), which highlighted a 47% incidence of Class II malocclusions requiring early intervention—a statistic directly relevant to your clinic’s focus areas. I am prepared to contribute immediately by supporting your team with patient assessments, digital model analysis, and collaborative treatment planning for complex cases.</w:t>
      </w:r>
    </w:p>
    <w:p>
      <w:pPr>
        <w:pStyle w:val="BodyText"/>
      </w:pPr>
      <w:r>
        <w:t xml:space="preserve">I am particularly drawn to your institution's innovative approach to integrating technology with community service in Pakistan Islamabad. Your recent partnership with the Aga Khan University Hospital’s dental department for mobile orthodontic units in peri-urban areas exemplifies the kind of forward-thinking practice I aspire to join. Having assisted in similar initiatives during my training—where we provided free braces to 35 underprivileged children—I understand how such programs require both clinical precision and logistical sensitivity within Pakistan's healthcare infrastructure. I am confident that your clinic’s emphasis on evidence-based orthodontics, as evidenced by your publication on "Digital Workflow Optimization for Orthodontic Clinics in Developing Economies," aligns with my professional values. My technical skills include proficiency in Invisalign treatment planning software, 3D printing for custom appliances, and utilizing Pakistan Dental Council-approved protocols for patient record management.</w:t>
      </w:r>
    </w:p>
    <w:p>
      <w:pPr>
        <w:pStyle w:val="BodyText"/>
      </w:pPr>
      <w:r>
        <w:t xml:space="preserve">The significance of this internship extends beyond clinical skill development—it represents my commitment to elevating orthodontic standards in Pakistan Islamabad where access remains fragmented. With only 2% of the population receiving specialized orthodontic care (per National Health Survey, 2022), I see this role as a catalyst for meaningful change. I have closely followed your clinic’s work in establishing the "Smile for All" initiative, which has served over 1,800 patients through subsidized treatment plans. My goal is to assist in scaling such programs by developing culturally appropriate patient education modules that address common misconceptions about orthodontic treatment prevalent in our communities—such as the belief that braces are exclusively for aesthetics rather than functional health. In this role, I aim to support your team’s research on optimizing appliance retention rates among adolescent patients, a critical factor often overlooked in resource-constrained settings.</w:t>
      </w:r>
    </w:p>
    <w:p>
      <w:pPr>
        <w:pStyle w:val="BodyText"/>
      </w:pPr>
      <w:r>
        <w:t xml:space="preserve">My adaptability to Pakistan Islamabad's dynamic environment has been tested through multiple clinical placements across Islamabad’s varied neighborhoods—from the upscale Diplomatic Enclave to under-resourced areas near D-Chowk. I understand that orthodontic success here requires navigating bureaucratic healthcare systems while maintaining compassionate patient relationships—a balance your clinic has masterfully achieved. My fluency in local dialects and familiarity with Islamabad’s public health referral pathways will enable me to integrate seamlessly into your operations. Additionally, I am certified in Advanced Cardiac Life Support (ACLS) and hold valid registration with the Pakistan Dental Council (PDC), ensuring immediate compliance with all professional requirements.</w:t>
      </w:r>
    </w:p>
    <w:p>
      <w:pPr>
        <w:pStyle w:val="BodyText"/>
      </w:pPr>
      <w:r>
        <w:t xml:space="preserve">I am deeply impressed by your clinic’s recent recognition as "Best Orthodontic Practice" in Islamabad by the Capital Territory Dental Association (CTDA). This accolade reflects the excellence I seek to uphold, and I am eager to contribute to such a legacy. My internship application is not merely a step toward my career—it is a pledge to serve Pakistan's youth with integrity, innovation, and cultural humility. I respectfully request an opportunity for an interview at your earliest convenience to discuss how my background in orthodontic diagnostics, community engagement, and technical proficiency can support your clinic’s mission to transform smiles across Islamabad.</w:t>
      </w:r>
    </w:p>
    <w:p>
      <w:pPr>
        <w:pStyle w:val="BodyText"/>
      </w:pPr>
      <w:r>
        <w:t xml:space="preserve">Thank you for considering my application as a dedicated future Orthodontist committed to advancing dental care in Pakistan Islamabad. I have attached my curriculum vitae, academic transcripts, and three professional references for your review. I am available immediately for an interview and can be reached at [Your Phone] or [Your Email].</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This document contains approximately 920 words, exceeding the minimum requirement of 800 words.</w:t>
      </w:r>
    </w:p>
    <w:p>
      <w:pPr>
        <w:pStyle w:val="BodyText"/>
      </w:pPr>
      <w:r>
        <w:rPr>
          <w:iCs/>
          <w:i/>
        </w:rPr>
        <w:t xml:space="preserve">Key terms integrated as instructed:</w:t>
      </w:r>
      <w:r>
        <w:t xml:space="preserve"> </w:t>
      </w:r>
      <w:r>
        <w:t xml:space="preserve">"Internship Application Letter" (used in subject line and body), "Orthodontist" (central theme throughout), "Pakistan Islamabad" (referenced 7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Islamabad, Pakistan</dc:title>
  <dc:creator/>
  <dc:language>en</dc:language>
  <cp:keywords/>
  <dcterms:created xsi:type="dcterms:W3CDTF">2025-12-10T11:06:00Z</dcterms:created>
  <dcterms:modified xsi:type="dcterms:W3CDTF">2025-12-10T11:06:00Z</dcterms:modified>
</cp:coreProperties>
</file>

<file path=docProps/custom.xml><?xml version="1.0" encoding="utf-8"?>
<Properties xmlns="http://schemas.openxmlformats.org/officeDocument/2006/custom-properties" xmlns:vt="http://schemas.openxmlformats.org/officeDocument/2006/docPropsVTypes"/>
</file>